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19AAA" w14:textId="77777777" w:rsidR="00A477DF" w:rsidRDefault="00A477DF" w:rsidP="00A477DF">
      <w:pPr>
        <w:jc w:val="center"/>
        <w:rPr>
          <w:b/>
          <w:sz w:val="24"/>
          <w:szCs w:val="24"/>
        </w:rPr>
      </w:pPr>
    </w:p>
    <w:p w14:paraId="6AD74B70" w14:textId="77777777" w:rsidR="00A477DF" w:rsidRDefault="00A477DF" w:rsidP="00A477DF">
      <w:pPr>
        <w:jc w:val="center"/>
        <w:rPr>
          <w:b/>
          <w:sz w:val="24"/>
          <w:szCs w:val="24"/>
        </w:rPr>
      </w:pPr>
    </w:p>
    <w:p w14:paraId="41988F63" w14:textId="77777777" w:rsidR="00D53746" w:rsidRDefault="00A477DF" w:rsidP="00A477D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STÁGIO DOCENTE ORIENTADO </w:t>
      </w:r>
      <w:r w:rsidR="00D53746" w:rsidRPr="00C57F80">
        <w:rPr>
          <w:rFonts w:ascii="Arial" w:hAnsi="Arial" w:cs="Arial"/>
          <w:color w:val="000000"/>
          <w:sz w:val="24"/>
          <w:szCs w:val="24"/>
          <w:shd w:val="clear" w:color="auto" w:fill="FAFAFA"/>
        </w:rPr>
        <w:t>PPGDANCA000000024</w:t>
      </w:r>
      <w:r w:rsidR="00D53746">
        <w:rPr>
          <w:rFonts w:ascii="Arial" w:hAnsi="Arial" w:cs="Arial"/>
          <w:color w:val="000000"/>
          <w:sz w:val="24"/>
          <w:szCs w:val="24"/>
          <w:shd w:val="clear" w:color="auto" w:fill="FAFAFA"/>
        </w:rPr>
        <w:t xml:space="preserve"> </w:t>
      </w:r>
      <w:r>
        <w:rPr>
          <w:b/>
          <w:sz w:val="24"/>
          <w:szCs w:val="24"/>
        </w:rPr>
        <w:t xml:space="preserve">– </w:t>
      </w:r>
    </w:p>
    <w:p w14:paraId="6076062A" w14:textId="561A14B0" w:rsidR="00A477DF" w:rsidRDefault="00A477DF" w:rsidP="00A477D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URSO DE DOUTORADO EM DANÇA </w:t>
      </w:r>
    </w:p>
    <w:p w14:paraId="2AD76A7A" w14:textId="22CBF242" w:rsidR="00A477DF" w:rsidRPr="003C2630" w:rsidRDefault="00A477DF" w:rsidP="00A477DF">
      <w:pPr>
        <w:jc w:val="center"/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 xml:space="preserve">RELATÓRIO </w:t>
      </w:r>
      <w:r>
        <w:rPr>
          <w:b/>
          <w:sz w:val="24"/>
          <w:szCs w:val="24"/>
        </w:rPr>
        <w:t>FINAL</w:t>
      </w:r>
      <w:r w:rsidRPr="003C2630">
        <w:rPr>
          <w:b/>
          <w:sz w:val="24"/>
          <w:szCs w:val="24"/>
        </w:rPr>
        <w:t xml:space="preserve"> DE ATIVIDADE</w:t>
      </w:r>
      <w:r>
        <w:rPr>
          <w:b/>
          <w:sz w:val="24"/>
          <w:szCs w:val="24"/>
        </w:rPr>
        <w:t xml:space="preserve"> OBRIGATÓRIA </w:t>
      </w:r>
    </w:p>
    <w:p w14:paraId="251C8F68" w14:textId="77777777" w:rsidR="00A477DF" w:rsidRDefault="00A477DF" w:rsidP="00A477DF">
      <w:pPr>
        <w:rPr>
          <w:sz w:val="24"/>
          <w:szCs w:val="24"/>
        </w:rPr>
      </w:pPr>
    </w:p>
    <w:p w14:paraId="53B64E64" w14:textId="77777777" w:rsidR="00A477DF" w:rsidRDefault="00A477DF" w:rsidP="00A477DF">
      <w:pPr>
        <w:rPr>
          <w:sz w:val="24"/>
          <w:szCs w:val="24"/>
        </w:rPr>
      </w:pPr>
    </w:p>
    <w:p w14:paraId="13EA225B" w14:textId="77777777" w:rsidR="00A477DF" w:rsidRDefault="00A477DF" w:rsidP="00A477DF">
      <w:pPr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 – IDENTIFICAÇÃO DISCENTE</w:t>
      </w:r>
    </w:p>
    <w:p w14:paraId="1834B03D" w14:textId="77777777" w:rsidR="00A477DF" w:rsidRDefault="00A477DF" w:rsidP="00A477D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me completo: </w:t>
      </w:r>
    </w:p>
    <w:p w14:paraId="3859C9F6" w14:textId="77777777" w:rsidR="00A477DF" w:rsidRDefault="00A477DF" w:rsidP="00A477D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so:                                                  </w:t>
      </w:r>
    </w:p>
    <w:p w14:paraId="67A5A5E0" w14:textId="77777777" w:rsidR="00A477DF" w:rsidRDefault="00A477DF" w:rsidP="00A477DF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Nº da Matrícula: </w:t>
      </w:r>
    </w:p>
    <w:p w14:paraId="58D97577" w14:textId="77777777" w:rsidR="00A477DF" w:rsidRPr="00932487" w:rsidRDefault="00A477DF" w:rsidP="00A477DF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Nome docente que orienta discente: </w:t>
      </w:r>
    </w:p>
    <w:p w14:paraId="297C3012" w14:textId="77777777" w:rsidR="00A477DF" w:rsidRPr="00932487" w:rsidRDefault="00A477DF" w:rsidP="00A477DF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Título do Projeto: </w:t>
      </w:r>
    </w:p>
    <w:p w14:paraId="1C4CF437" w14:textId="77777777" w:rsidR="00A477DF" w:rsidRPr="001534FC" w:rsidRDefault="00A477DF" w:rsidP="00A477D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nha de Pesquisa: </w:t>
      </w:r>
    </w:p>
    <w:p w14:paraId="4F419502" w14:textId="77777777" w:rsidR="00A477DF" w:rsidRDefault="00A477DF" w:rsidP="00A477DF">
      <w:pPr>
        <w:tabs>
          <w:tab w:val="left" w:pos="1965"/>
        </w:tabs>
        <w:rPr>
          <w:b/>
          <w:sz w:val="24"/>
          <w:szCs w:val="24"/>
        </w:rPr>
      </w:pPr>
    </w:p>
    <w:p w14:paraId="21FE3BF4" w14:textId="77777777" w:rsidR="00A477DF" w:rsidRPr="003C2630" w:rsidRDefault="00A477DF" w:rsidP="00A477DF">
      <w:pPr>
        <w:tabs>
          <w:tab w:val="left" w:pos="1965"/>
        </w:tabs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I – IDENTIFICAÇÃO DA ATIVIDADE</w:t>
      </w:r>
    </w:p>
    <w:p w14:paraId="314ECB65" w14:textId="77777777" w:rsidR="00A477DF" w:rsidRPr="00932487" w:rsidRDefault="00A477DF" w:rsidP="00A477DF">
      <w:pPr>
        <w:ind w:hanging="2"/>
        <w:rPr>
          <w:b/>
          <w:sz w:val="24"/>
          <w:szCs w:val="24"/>
        </w:rPr>
      </w:pPr>
      <w:r>
        <w:rPr>
          <w:sz w:val="24"/>
          <w:szCs w:val="24"/>
        </w:rPr>
        <w:t xml:space="preserve">Docente Responsável: </w:t>
      </w:r>
    </w:p>
    <w:p w14:paraId="36DDADAB" w14:textId="77777777" w:rsidR="00A477DF" w:rsidRDefault="00A477DF" w:rsidP="00A477DF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Unidade do Docente Responsável: </w:t>
      </w:r>
    </w:p>
    <w:p w14:paraId="715C5A00" w14:textId="6ECD4E26" w:rsidR="00A477DF" w:rsidRDefault="00A477DF" w:rsidP="00A477D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so </w:t>
      </w:r>
      <w:r w:rsidR="00D53746">
        <w:rPr>
          <w:sz w:val="24"/>
          <w:szCs w:val="24"/>
        </w:rPr>
        <w:t xml:space="preserve">no </w:t>
      </w:r>
      <w:r>
        <w:rPr>
          <w:sz w:val="24"/>
          <w:szCs w:val="24"/>
        </w:rPr>
        <w:t xml:space="preserve">qual foi realizado o </w:t>
      </w:r>
      <w:r w:rsidR="00D53746">
        <w:rPr>
          <w:sz w:val="24"/>
          <w:szCs w:val="24"/>
        </w:rPr>
        <w:t xml:space="preserve">Estágio </w:t>
      </w:r>
      <w:r>
        <w:rPr>
          <w:sz w:val="24"/>
          <w:szCs w:val="24"/>
        </w:rPr>
        <w:t>Docente</w:t>
      </w:r>
      <w:r w:rsidR="00D53746">
        <w:rPr>
          <w:sz w:val="24"/>
          <w:szCs w:val="24"/>
        </w:rPr>
        <w:t xml:space="preserve"> Orientado</w:t>
      </w:r>
      <w:r>
        <w:rPr>
          <w:sz w:val="24"/>
          <w:szCs w:val="24"/>
        </w:rPr>
        <w:t xml:space="preserve">: </w:t>
      </w:r>
    </w:p>
    <w:p w14:paraId="7EF5ACE1" w14:textId="77777777" w:rsidR="00A477DF" w:rsidRDefault="00A477DF" w:rsidP="00A477DF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>Disciplina / Componente Curricular:</w:t>
      </w:r>
      <w:r w:rsidRPr="00932487">
        <w:rPr>
          <w:b/>
          <w:sz w:val="24"/>
          <w:szCs w:val="24"/>
        </w:rPr>
        <w:t xml:space="preserve"> </w:t>
      </w:r>
      <w:bookmarkStart w:id="0" w:name="_Hlk41958611"/>
    </w:p>
    <w:bookmarkEnd w:id="0"/>
    <w:p w14:paraId="31F62FBF" w14:textId="77777777" w:rsidR="00A477DF" w:rsidRDefault="00A477DF" w:rsidP="00A477DF">
      <w:pPr>
        <w:ind w:hanging="2"/>
        <w:rPr>
          <w:b/>
          <w:sz w:val="24"/>
          <w:szCs w:val="24"/>
        </w:rPr>
      </w:pPr>
      <w:r>
        <w:rPr>
          <w:sz w:val="24"/>
          <w:szCs w:val="24"/>
        </w:rPr>
        <w:t>Semestre:</w:t>
      </w:r>
      <w:r>
        <w:rPr>
          <w:sz w:val="24"/>
          <w:szCs w:val="24"/>
        </w:rPr>
        <w:tab/>
        <w:t xml:space="preserve"> </w:t>
      </w:r>
      <w:r w:rsidRPr="002D65DE">
        <w:rPr>
          <w:sz w:val="24"/>
          <w:szCs w:val="24"/>
        </w:rPr>
        <w:t>Carga Horária:</w:t>
      </w:r>
      <w:r>
        <w:rPr>
          <w:b/>
          <w:sz w:val="24"/>
          <w:szCs w:val="24"/>
        </w:rPr>
        <w:tab/>
        <w:t xml:space="preserve"> </w:t>
      </w:r>
      <w:r>
        <w:rPr>
          <w:sz w:val="24"/>
          <w:szCs w:val="24"/>
        </w:rPr>
        <w:t xml:space="preserve">Semestre Vigente: </w:t>
      </w:r>
    </w:p>
    <w:p w14:paraId="4C927D8A" w14:textId="77777777" w:rsidR="00A477DF" w:rsidRPr="001534FC" w:rsidRDefault="00A477DF" w:rsidP="00A477DF">
      <w:pPr>
        <w:jc w:val="both"/>
        <w:rPr>
          <w:sz w:val="24"/>
          <w:szCs w:val="24"/>
        </w:rPr>
      </w:pPr>
    </w:p>
    <w:p w14:paraId="2AE6F817" w14:textId="77777777" w:rsidR="00A477DF" w:rsidRDefault="00A477DF" w:rsidP="00A477DF">
      <w:pPr>
        <w:tabs>
          <w:tab w:val="left" w:pos="1965"/>
        </w:tabs>
        <w:rPr>
          <w:sz w:val="24"/>
          <w:szCs w:val="24"/>
        </w:rPr>
      </w:pPr>
    </w:p>
    <w:p w14:paraId="79C865D7" w14:textId="77777777" w:rsidR="00A477DF" w:rsidRPr="003C2630" w:rsidRDefault="00A477DF" w:rsidP="00A477DF">
      <w:pPr>
        <w:rPr>
          <w:sz w:val="24"/>
          <w:szCs w:val="24"/>
        </w:rPr>
      </w:pPr>
    </w:p>
    <w:p w14:paraId="17F7E0FE" w14:textId="77777777" w:rsidR="00A477DF" w:rsidRPr="003C2630" w:rsidRDefault="00A477DF" w:rsidP="00A477DF">
      <w:pPr>
        <w:rPr>
          <w:sz w:val="24"/>
          <w:szCs w:val="24"/>
        </w:rPr>
      </w:pPr>
    </w:p>
    <w:p w14:paraId="1B7F3BBB" w14:textId="77777777" w:rsidR="00A477DF" w:rsidRPr="003C2630" w:rsidRDefault="00A477DF" w:rsidP="00A477DF">
      <w:pPr>
        <w:rPr>
          <w:b/>
          <w:sz w:val="24"/>
          <w:szCs w:val="24"/>
        </w:rPr>
      </w:pPr>
      <w:r w:rsidRPr="003C2630">
        <w:rPr>
          <w:b/>
          <w:sz w:val="24"/>
          <w:szCs w:val="24"/>
        </w:rPr>
        <w:t>III – DESENVOLVIMENTO DA ATIVIDADE</w:t>
      </w:r>
    </w:p>
    <w:p w14:paraId="7B232509" w14:textId="77777777" w:rsidR="00A477DF" w:rsidRDefault="00A477DF" w:rsidP="00A477DF">
      <w:pPr>
        <w:spacing w:before="40" w:after="40"/>
        <w:ind w:hanging="2"/>
        <w:jc w:val="both"/>
      </w:pPr>
      <w:r>
        <w:rPr>
          <w:b/>
          <w:sz w:val="24"/>
          <w:szCs w:val="24"/>
        </w:rPr>
        <w:t xml:space="preserve">Ementa: pedir a docente do componente: Ementa Geral: </w:t>
      </w:r>
    </w:p>
    <w:p w14:paraId="0E50BBA4" w14:textId="77777777" w:rsidR="00A477DF" w:rsidRDefault="00A477DF" w:rsidP="00A477DF">
      <w:pPr>
        <w:widowControl w:val="0"/>
        <w:ind w:hanging="2"/>
        <w:jc w:val="both"/>
      </w:pPr>
      <w:r w:rsidRPr="00137271">
        <w:rPr>
          <w:b/>
        </w:rPr>
        <w:t>Ementa do Semestre:</w:t>
      </w:r>
      <w:r>
        <w:t xml:space="preserve"> (se houver) </w:t>
      </w:r>
    </w:p>
    <w:p w14:paraId="4A3B2F4F" w14:textId="77777777" w:rsidR="00A477DF" w:rsidRDefault="00A477DF" w:rsidP="00A477DF">
      <w:pPr>
        <w:jc w:val="both"/>
        <w:rPr>
          <w:b/>
          <w:sz w:val="24"/>
          <w:szCs w:val="24"/>
        </w:rPr>
      </w:pPr>
    </w:p>
    <w:p w14:paraId="5B92D465" w14:textId="77777777" w:rsidR="00A477DF" w:rsidRDefault="00A477DF" w:rsidP="00A477D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nteúdo Programático: </w:t>
      </w:r>
    </w:p>
    <w:p w14:paraId="2AEB19B5" w14:textId="77777777" w:rsidR="00A477DF" w:rsidRDefault="00A477DF" w:rsidP="00A477DF">
      <w:pPr>
        <w:ind w:hanging="2"/>
        <w:jc w:val="both"/>
      </w:pPr>
    </w:p>
    <w:p w14:paraId="184607A1" w14:textId="77777777" w:rsidR="00A477DF" w:rsidRDefault="00A477DF" w:rsidP="00A477DF">
      <w:pPr>
        <w:pBdr>
          <w:top w:val="nil"/>
          <w:left w:val="nil"/>
          <w:bottom w:val="nil"/>
          <w:right w:val="nil"/>
          <w:between w:val="nil"/>
        </w:pBdr>
        <w:spacing w:before="40" w:line="1" w:lineRule="atLeast"/>
        <w:textDirection w:val="btLr"/>
        <w:textAlignment w:val="top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bjetivos: </w:t>
      </w:r>
    </w:p>
    <w:p w14:paraId="519F5AEB" w14:textId="77777777" w:rsidR="00A477DF" w:rsidRPr="006E0B61" w:rsidRDefault="00A477DF" w:rsidP="00A477DF">
      <w:pPr>
        <w:pBdr>
          <w:top w:val="nil"/>
          <w:left w:val="nil"/>
          <w:bottom w:val="nil"/>
          <w:right w:val="nil"/>
          <w:between w:val="nil"/>
        </w:pBdr>
        <w:spacing w:before="40" w:line="1" w:lineRule="atLeast"/>
        <w:textDirection w:val="btLr"/>
        <w:textAlignment w:val="top"/>
        <w:outlineLvl w:val="0"/>
      </w:pPr>
    </w:p>
    <w:p w14:paraId="696FC262" w14:textId="77777777" w:rsidR="00A477DF" w:rsidRDefault="00A477DF" w:rsidP="00A477DF">
      <w:pPr>
        <w:tabs>
          <w:tab w:val="left" w:pos="720"/>
        </w:tabs>
        <w:ind w:hanging="2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etodologia: </w:t>
      </w:r>
    </w:p>
    <w:p w14:paraId="7F8121B5" w14:textId="77777777" w:rsidR="00A477DF" w:rsidRDefault="00A477DF" w:rsidP="00A477DF">
      <w:pPr>
        <w:rPr>
          <w:b/>
          <w:sz w:val="24"/>
          <w:szCs w:val="24"/>
        </w:rPr>
      </w:pPr>
    </w:p>
    <w:p w14:paraId="17F7237A" w14:textId="77777777" w:rsidR="00A477DF" w:rsidRDefault="00A477DF" w:rsidP="00A477D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valiação: </w:t>
      </w:r>
    </w:p>
    <w:p w14:paraId="7F18C992" w14:textId="77777777" w:rsidR="00A477DF" w:rsidRDefault="00A477DF" w:rsidP="00A477DF">
      <w:pPr>
        <w:rPr>
          <w:b/>
          <w:sz w:val="24"/>
          <w:szCs w:val="24"/>
        </w:rPr>
      </w:pPr>
    </w:p>
    <w:p w14:paraId="74F9E677" w14:textId="77777777" w:rsidR="00A477DF" w:rsidRPr="00D53746" w:rsidRDefault="00A477DF" w:rsidP="00A477DF">
      <w:pPr>
        <w:ind w:hanging="2"/>
        <w:jc w:val="both"/>
        <w:rPr>
          <w:sz w:val="24"/>
          <w:szCs w:val="24"/>
        </w:rPr>
      </w:pPr>
      <w:r w:rsidRPr="00D53746">
        <w:rPr>
          <w:b/>
          <w:sz w:val="24"/>
          <w:szCs w:val="24"/>
        </w:rPr>
        <w:t>Bibliografia básica:</w:t>
      </w:r>
    </w:p>
    <w:p w14:paraId="320B49F5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</w:p>
    <w:p w14:paraId="7621170A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Bibliografia Complementar:</w:t>
      </w:r>
    </w:p>
    <w:p w14:paraId="6E7DCF12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</w:p>
    <w:p w14:paraId="6B7DC9DE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</w:p>
    <w:p w14:paraId="53B62BE1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</w:p>
    <w:p w14:paraId="0EBE35AD" w14:textId="77777777" w:rsidR="00A477DF" w:rsidRDefault="00A477DF" w:rsidP="00A477DF">
      <w:pPr>
        <w:spacing w:after="120"/>
        <w:jc w:val="both"/>
        <w:rPr>
          <w:b/>
          <w:sz w:val="24"/>
          <w:szCs w:val="24"/>
        </w:rPr>
      </w:pPr>
    </w:p>
    <w:p w14:paraId="321DE6A5" w14:textId="77777777" w:rsidR="00A477DF" w:rsidRDefault="00A477DF" w:rsidP="00A477DF">
      <w:pPr>
        <w:rPr>
          <w:b/>
          <w:sz w:val="24"/>
          <w:szCs w:val="24"/>
        </w:rPr>
      </w:pPr>
    </w:p>
    <w:p w14:paraId="669640CD" w14:textId="77777777" w:rsidR="00D53746" w:rsidRDefault="00A477DF" w:rsidP="00D53746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II</w:t>
      </w:r>
      <w:r w:rsidRPr="003C2630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 xml:space="preserve">AVALIAÇÃO DA </w:t>
      </w:r>
      <w:r w:rsidRPr="003C2630">
        <w:rPr>
          <w:b/>
          <w:sz w:val="24"/>
          <w:szCs w:val="24"/>
        </w:rPr>
        <w:t>ATIVIDADE</w:t>
      </w:r>
      <w:r>
        <w:rPr>
          <w:b/>
          <w:sz w:val="24"/>
          <w:szCs w:val="24"/>
        </w:rPr>
        <w:t xml:space="preserve"> (discente do </w:t>
      </w:r>
      <w:r w:rsidR="00D53746">
        <w:rPr>
          <w:b/>
          <w:sz w:val="24"/>
          <w:szCs w:val="24"/>
        </w:rPr>
        <w:t>Estágio Docente</w:t>
      </w:r>
      <w:r>
        <w:rPr>
          <w:b/>
          <w:sz w:val="24"/>
          <w:szCs w:val="24"/>
        </w:rPr>
        <w:t xml:space="preserve"> – </w:t>
      </w:r>
      <w:r>
        <w:rPr>
          <w:bCs/>
          <w:iCs/>
          <w:sz w:val="24"/>
          <w:szCs w:val="24"/>
        </w:rPr>
        <w:t>com assinatura</w:t>
      </w:r>
      <w:r>
        <w:rPr>
          <w:b/>
          <w:sz w:val="24"/>
          <w:szCs w:val="24"/>
        </w:rPr>
        <w:t>)</w:t>
      </w:r>
    </w:p>
    <w:p w14:paraId="2C4C87AA" w14:textId="77777777" w:rsidR="00D53746" w:rsidRDefault="00D53746" w:rsidP="00D53746">
      <w:pPr>
        <w:rPr>
          <w:b/>
          <w:sz w:val="24"/>
          <w:szCs w:val="24"/>
        </w:rPr>
      </w:pPr>
    </w:p>
    <w:p w14:paraId="3C4BA672" w14:textId="77777777" w:rsidR="00D53746" w:rsidRDefault="00D53746" w:rsidP="00D53746">
      <w:pPr>
        <w:rPr>
          <w:b/>
          <w:iCs/>
          <w:sz w:val="24"/>
          <w:szCs w:val="24"/>
        </w:rPr>
      </w:pPr>
      <w:r>
        <w:rPr>
          <w:b/>
          <w:sz w:val="24"/>
          <w:szCs w:val="24"/>
        </w:rPr>
        <w:t>1.</w:t>
      </w:r>
      <w:r w:rsidR="00A477DF" w:rsidRPr="00D53746">
        <w:rPr>
          <w:b/>
          <w:iCs/>
          <w:sz w:val="24"/>
          <w:szCs w:val="24"/>
        </w:rPr>
        <w:t>Discente- Relato reflexivo das aulas do semestre</w:t>
      </w:r>
    </w:p>
    <w:p w14:paraId="72FBE5EB" w14:textId="77777777" w:rsidR="00D53746" w:rsidRDefault="00D53746" w:rsidP="00D53746">
      <w:pPr>
        <w:rPr>
          <w:b/>
          <w:iCs/>
          <w:sz w:val="24"/>
          <w:szCs w:val="24"/>
        </w:rPr>
      </w:pPr>
    </w:p>
    <w:p w14:paraId="02DD63AA" w14:textId="3D21B2BD" w:rsidR="00A477DF" w:rsidRPr="00D53746" w:rsidRDefault="00D53746" w:rsidP="00D53746">
      <w:pPr>
        <w:rPr>
          <w:b/>
          <w:sz w:val="24"/>
          <w:szCs w:val="24"/>
        </w:rPr>
      </w:pPr>
      <w:r>
        <w:rPr>
          <w:b/>
          <w:iCs/>
          <w:sz w:val="24"/>
          <w:szCs w:val="24"/>
        </w:rPr>
        <w:t>2.</w:t>
      </w:r>
      <w:r w:rsidR="00A477DF" w:rsidRPr="00D53746">
        <w:rPr>
          <w:b/>
          <w:iCs/>
          <w:sz w:val="24"/>
          <w:szCs w:val="24"/>
        </w:rPr>
        <w:t xml:space="preserve">Autoavaliação discente: </w:t>
      </w:r>
    </w:p>
    <w:p w14:paraId="65B211AF" w14:textId="77777777" w:rsidR="00D53746" w:rsidRPr="00D53746" w:rsidRDefault="00D53746" w:rsidP="00D53746">
      <w:pPr>
        <w:pStyle w:val="PargrafodaLista"/>
        <w:rPr>
          <w:b/>
          <w:iCs/>
          <w:sz w:val="24"/>
          <w:szCs w:val="24"/>
        </w:rPr>
      </w:pPr>
    </w:p>
    <w:p w14:paraId="02451135" w14:textId="50D2CE08" w:rsidR="00A477DF" w:rsidRDefault="00A477DF" w:rsidP="00A477DF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>2.1 Problematização do projeto de pesquisa em andamento no contexto do estágio na Graduação:</w:t>
      </w:r>
    </w:p>
    <w:p w14:paraId="4236ECC9" w14:textId="77777777" w:rsidR="00D53746" w:rsidRPr="00B6126C" w:rsidRDefault="00D53746" w:rsidP="00A477DF">
      <w:pPr>
        <w:rPr>
          <w:b/>
          <w:iCs/>
          <w:sz w:val="24"/>
          <w:szCs w:val="24"/>
        </w:rPr>
      </w:pPr>
    </w:p>
    <w:p w14:paraId="2EB1C452" w14:textId="77777777" w:rsidR="00A477DF" w:rsidRPr="00B6126C" w:rsidRDefault="00A477DF" w:rsidP="00A477DF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>2.2 Reflexão da experiência de estágio docente</w:t>
      </w:r>
    </w:p>
    <w:p w14:paraId="74C552C0" w14:textId="77777777" w:rsidR="00A477DF" w:rsidRPr="00B6126C" w:rsidRDefault="00A477DF" w:rsidP="00A477DF">
      <w:pPr>
        <w:rPr>
          <w:iCs/>
          <w:sz w:val="24"/>
          <w:szCs w:val="24"/>
        </w:rPr>
      </w:pPr>
    </w:p>
    <w:p w14:paraId="5104878F" w14:textId="77777777" w:rsidR="00A477DF" w:rsidRPr="00B6126C" w:rsidRDefault="00A477DF" w:rsidP="00A477DF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 xml:space="preserve">3.Avaliação – Docente Responsável </w:t>
      </w:r>
      <w:r w:rsidRPr="00B6126C">
        <w:rPr>
          <w:bCs/>
          <w:iCs/>
          <w:sz w:val="24"/>
          <w:szCs w:val="24"/>
        </w:rPr>
        <w:t>(com assinatura)</w:t>
      </w:r>
      <w:r w:rsidRPr="00B6126C">
        <w:rPr>
          <w:b/>
          <w:iCs/>
          <w:sz w:val="24"/>
          <w:szCs w:val="24"/>
        </w:rPr>
        <w:t xml:space="preserve">: </w:t>
      </w:r>
    </w:p>
    <w:p w14:paraId="35D163DF" w14:textId="77777777" w:rsidR="00A477DF" w:rsidRPr="00B6126C" w:rsidRDefault="00A477DF" w:rsidP="00A477DF">
      <w:pPr>
        <w:rPr>
          <w:b/>
          <w:iCs/>
          <w:sz w:val="24"/>
          <w:szCs w:val="24"/>
        </w:rPr>
      </w:pPr>
    </w:p>
    <w:p w14:paraId="3CF14392" w14:textId="77777777" w:rsidR="00A477DF" w:rsidRPr="00B6126C" w:rsidRDefault="00A477DF" w:rsidP="00A477DF">
      <w:pPr>
        <w:rPr>
          <w:b/>
          <w:iCs/>
          <w:sz w:val="24"/>
          <w:szCs w:val="24"/>
        </w:rPr>
      </w:pPr>
      <w:r w:rsidRPr="00B6126C">
        <w:rPr>
          <w:b/>
          <w:iCs/>
          <w:sz w:val="24"/>
          <w:szCs w:val="24"/>
        </w:rPr>
        <w:t xml:space="preserve">3.Avaliação – Docente que orienta discente </w:t>
      </w:r>
      <w:r w:rsidRPr="00B6126C">
        <w:rPr>
          <w:bCs/>
          <w:iCs/>
          <w:sz w:val="24"/>
          <w:szCs w:val="24"/>
        </w:rPr>
        <w:t>(com assinatura)</w:t>
      </w:r>
      <w:r w:rsidRPr="00B6126C">
        <w:rPr>
          <w:b/>
          <w:iCs/>
          <w:sz w:val="24"/>
          <w:szCs w:val="24"/>
        </w:rPr>
        <w:t xml:space="preserve">: </w:t>
      </w:r>
    </w:p>
    <w:p w14:paraId="0EB9FE8D" w14:textId="77777777" w:rsidR="00A477DF" w:rsidRPr="009328C4" w:rsidRDefault="00A477DF" w:rsidP="00A477DF">
      <w:pPr>
        <w:rPr>
          <w:b/>
          <w:iCs/>
          <w:sz w:val="24"/>
          <w:szCs w:val="24"/>
        </w:rPr>
      </w:pPr>
    </w:p>
    <w:p w14:paraId="106717C8" w14:textId="77777777" w:rsidR="00A477DF" w:rsidRDefault="00A477DF" w:rsidP="00A477DF">
      <w:pPr>
        <w:rPr>
          <w:b/>
          <w:sz w:val="24"/>
          <w:szCs w:val="24"/>
        </w:rPr>
      </w:pPr>
    </w:p>
    <w:p w14:paraId="5E07FBBE" w14:textId="77777777" w:rsidR="00A477DF" w:rsidRDefault="00A477DF" w:rsidP="00A477DF">
      <w:pPr>
        <w:rPr>
          <w:b/>
          <w:sz w:val="24"/>
          <w:szCs w:val="24"/>
        </w:rPr>
      </w:pPr>
    </w:p>
    <w:p w14:paraId="735188AE" w14:textId="77777777" w:rsidR="00A477DF" w:rsidRDefault="00A477DF" w:rsidP="00A477DF">
      <w:pPr>
        <w:rPr>
          <w:b/>
          <w:sz w:val="24"/>
          <w:szCs w:val="24"/>
        </w:rPr>
      </w:pPr>
    </w:p>
    <w:p w14:paraId="19F56131" w14:textId="77777777" w:rsidR="00A477DF" w:rsidRDefault="00A477DF" w:rsidP="00A477DF"/>
    <w:p w14:paraId="759E5084" w14:textId="77777777" w:rsidR="00A477DF" w:rsidRDefault="00A477DF" w:rsidP="00A477DF"/>
    <w:p w14:paraId="5583CF3D" w14:textId="77777777" w:rsidR="00A477DF" w:rsidRDefault="00A477DF" w:rsidP="00A477DF"/>
    <w:p w14:paraId="2416B9ED" w14:textId="77777777" w:rsidR="00893841" w:rsidRDefault="00893841"/>
    <w:sectPr w:rsidR="00893841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9EB93" w14:textId="77777777" w:rsidR="00ED0D8B" w:rsidRDefault="00ED0D8B">
      <w:r>
        <w:separator/>
      </w:r>
    </w:p>
  </w:endnote>
  <w:endnote w:type="continuationSeparator" w:id="0">
    <w:p w14:paraId="01829A55" w14:textId="77777777" w:rsidR="00ED0D8B" w:rsidRDefault="00ED0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D9743" w14:textId="77777777" w:rsidR="00ED0D8B" w:rsidRDefault="00ED0D8B">
      <w:r>
        <w:separator/>
      </w:r>
    </w:p>
  </w:footnote>
  <w:footnote w:type="continuationSeparator" w:id="0">
    <w:p w14:paraId="7D0FAC93" w14:textId="77777777" w:rsidR="00ED0D8B" w:rsidRDefault="00ED0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289E5723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3CB23798" w14:textId="77777777" w:rsidR="00C764D8" w:rsidRPr="00E66D7E" w:rsidRDefault="00D53746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3FA8D1CB" wp14:editId="4A8538A7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1C0B934B" w14:textId="77777777" w:rsidR="00C764D8" w:rsidRDefault="00ED0D8B" w:rsidP="005156E2">
          <w:pPr>
            <w:jc w:val="center"/>
            <w:rPr>
              <w:rFonts w:ascii="Arial" w:hAnsi="Arial" w:cs="Arial"/>
            </w:rPr>
          </w:pPr>
        </w:p>
        <w:p w14:paraId="031E6C42" w14:textId="77777777" w:rsidR="00C764D8" w:rsidRPr="00995F33" w:rsidRDefault="00D53746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412BC272" w14:textId="77777777" w:rsidR="00C764D8" w:rsidRPr="00995F33" w:rsidRDefault="00D53746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46CF582C" w14:textId="77777777" w:rsidR="00C764D8" w:rsidRPr="001D471A" w:rsidRDefault="00D53746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1B7668C7" w14:textId="77777777" w:rsidR="00C764D8" w:rsidRPr="004D6BA3" w:rsidRDefault="00D53746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73DB4BB0" wp14:editId="3EF383CB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D81A012" w14:textId="77777777" w:rsidR="00C764D8" w:rsidRDefault="00ED0D8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2514B5"/>
    <w:multiLevelType w:val="hybridMultilevel"/>
    <w:tmpl w:val="90F8DEEE"/>
    <w:lvl w:ilvl="0" w:tplc="AD02A1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878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C2MDQxsjQxMTVR0lEKTi0uzszPAykwrAUAKZPJ8SwAAAA="/>
  </w:docVars>
  <w:rsids>
    <w:rsidRoot w:val="00A477DF"/>
    <w:rsid w:val="00893841"/>
    <w:rsid w:val="00A477DF"/>
    <w:rsid w:val="00B46B3E"/>
    <w:rsid w:val="00D53746"/>
    <w:rsid w:val="00ED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EE57B"/>
  <w15:chartTrackingRefBased/>
  <w15:docId w15:val="{0E2D1E55-6B52-4F84-8421-C5243614F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7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A477DF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A477DF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A477D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A477DF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D53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2</cp:revision>
  <dcterms:created xsi:type="dcterms:W3CDTF">2022-06-30T19:19:00Z</dcterms:created>
  <dcterms:modified xsi:type="dcterms:W3CDTF">2022-06-30T19:19:00Z</dcterms:modified>
</cp:coreProperties>
</file>